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7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77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182.png" ContentType="image/png"/>
  <Override PartName="/word/media/rId185.png" ContentType="image/png"/>
  <Override PartName="/word/media/rId80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215.png" ContentType="image/png"/>
  <Override PartName="/word/media/rId83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227.png" ContentType="image/png"/>
  <Override PartName="/word/media/rId230.png" ContentType="image/png"/>
  <Override PartName="/word/media/rId23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 Norms Survey Analysis</w:t>
      </w:r>
    </w:p>
    <w:p>
      <w:pPr>
        <w:pStyle w:val="Author"/>
      </w:pPr>
      <w:r>
        <w:t xml:space="preserve">Zezhen Wu</w:t>
      </w:r>
    </w:p>
    <w:p>
      <w:pPr>
        <w:pStyle w:val="Date"/>
      </w:pPr>
      <w:r>
        <w:t xml:space="preserve">2025-06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analysis for the survey has been done for 503 participants who responded to the short survey.</w:t>
      </w:r>
    </w:p>
    <w:p>
      <w:pPr>
        <w:pStyle w:val="BodyText"/>
      </w:pPr>
      <w:r>
        <w:t xml:space="preserve">All the numbers represented below are aggregate percentages.</w:t>
      </w:r>
    </w:p>
    <w:p>
      <w:pPr>
        <w:pStyle w:val="Compact"/>
        <w:numPr>
          <w:ilvl w:val="0"/>
          <w:numId w:val="1001"/>
        </w:numPr>
      </w:pPr>
      <w:r>
        <w:t xml:space="preserve">PB: Punjab</w:t>
      </w:r>
    </w:p>
    <w:p>
      <w:pPr>
        <w:pStyle w:val="Compact"/>
        <w:numPr>
          <w:ilvl w:val="0"/>
          <w:numId w:val="1001"/>
        </w:numPr>
      </w:pPr>
      <w:r>
        <w:t xml:space="preserve">KT: Karnataka</w:t>
      </w:r>
    </w:p>
    <w:p>
      <w:pPr>
        <w:pStyle w:val="Compact"/>
        <w:numPr>
          <w:ilvl w:val="0"/>
          <w:numId w:val="1001"/>
        </w:numPr>
      </w:pPr>
      <w:r>
        <w:t xml:space="preserve">MP: Madhya Pradesh</w:t>
      </w:r>
    </w:p>
    <w:p>
      <w:pPr>
        <w:pStyle w:val="Compact"/>
        <w:numPr>
          <w:ilvl w:val="0"/>
          <w:numId w:val="1001"/>
        </w:numPr>
      </w:pPr>
      <w:r>
        <w:t xml:space="preserve">MH: Maharashtra</w:t>
      </w:r>
    </w:p>
    <w:bookmarkStart w:id="70" w:name="summary-tables-total-and-by-state"/>
    <w:p>
      <w:pPr>
        <w:pStyle w:val="Heading1"/>
      </w:pPr>
      <w:r>
        <w:t xml:space="preserve">Summary Tables (Total and By State)</w:t>
      </w:r>
    </w:p>
    <w:bookmarkStart w:id="20" w:name="state-of-interview"/>
    <w:p>
      <w:pPr>
        <w:pStyle w:val="Heading2"/>
      </w:pPr>
      <w:r>
        <w:t xml:space="preserve">State of interview</w:t>
      </w:r>
    </w:p>
    <w:p>
      <w:pPr>
        <w:pStyle w:val="TableCaption"/>
      </w:pPr>
      <w:r>
        <w:t xml:space="preserve">State of interview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te of interview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e of int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j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nata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hya Pr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harash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0"/>
    <w:bookmarkStart w:id="21" w:name="respondents-relation-to-baby"/>
    <w:p>
      <w:pPr>
        <w:pStyle w:val="Heading2"/>
      </w:pPr>
      <w:r>
        <w:t xml:space="preserve">Respondent’s relation to baby</w:t>
      </w:r>
    </w:p>
    <w:p>
      <w:pPr>
        <w:pStyle w:val="TableCaption"/>
      </w:pPr>
      <w:r>
        <w:t xml:space="preserve">Respondent’s relation to bab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pondent’s relation to bab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pondent’s relation to ba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nal grandm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ernal grandm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1"/>
    <w:bookmarkStart w:id="22" w:name="kmc-by-mother"/>
    <w:p>
      <w:pPr>
        <w:pStyle w:val="Heading2"/>
      </w:pPr>
      <w:r>
        <w:t xml:space="preserve">KMC by Mother</w:t>
      </w:r>
    </w:p>
    <w:p>
      <w:pPr>
        <w:pStyle w:val="TableCaption"/>
      </w:pPr>
      <w:r>
        <w:t xml:space="preserve">KMC by Moth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MC by Moth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MC by M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(7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6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5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 (6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14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2"/>
    <w:bookmarkStart w:id="23" w:name="kmc-by-father"/>
    <w:p>
      <w:pPr>
        <w:pStyle w:val="Heading2"/>
      </w:pPr>
      <w:r>
        <w:t xml:space="preserve">KMC by Father</w:t>
      </w:r>
    </w:p>
    <w:p>
      <w:pPr>
        <w:pStyle w:val="TableCaption"/>
      </w:pPr>
      <w:r>
        <w:t xml:space="preserve">KMC by Fath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MC by Fath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MC by F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(7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6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5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 (6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3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 (2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1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3"/>
    <w:bookmarkStart w:id="24" w:name="kmc-by-maternal-grandmother"/>
    <w:p>
      <w:pPr>
        <w:pStyle w:val="Heading2"/>
      </w:pPr>
      <w:r>
        <w:t xml:space="preserve">KMC by Maternal grandmother</w:t>
      </w:r>
    </w:p>
    <w:p>
      <w:pPr>
        <w:pStyle w:val="TableCaption"/>
      </w:pPr>
      <w:r>
        <w:t xml:space="preserve">KMC by Maternal grandmoth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MC by Maternal grandmoth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MC by Maternal grandm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(7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6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5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 (6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(2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3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 (2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4"/>
    <w:bookmarkStart w:id="25" w:name="kmc-by-paternal-grandmother"/>
    <w:p>
      <w:pPr>
        <w:pStyle w:val="Heading2"/>
      </w:pPr>
      <w:r>
        <w:t xml:space="preserve">KMC by Paternal grandmother</w:t>
      </w:r>
    </w:p>
    <w:p>
      <w:pPr>
        <w:pStyle w:val="TableCaption"/>
      </w:pPr>
      <w:r>
        <w:t xml:space="preserve">KMC by Paternal grandmoth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MC by Paternal grandmoth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MC by Paternal grandm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(7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6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5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 (6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2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 (2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9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5"/>
    <w:bookmarkStart w:id="26" w:name="kmc-by-other"/>
    <w:p>
      <w:pPr>
        <w:pStyle w:val="Heading2"/>
      </w:pPr>
      <w:r>
        <w:t xml:space="preserve">KMC by Other</w:t>
      </w:r>
    </w:p>
    <w:p>
      <w:pPr>
        <w:pStyle w:val="TableCaption"/>
      </w:pPr>
      <w:r>
        <w:t xml:space="preserve">KMC by Oth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MC by Oth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KMC by 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 (7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6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5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 (6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 (2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3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3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 (3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6"/>
    <w:bookmarkStart w:id="27" w:name="cord-care-applied"/>
    <w:p>
      <w:pPr>
        <w:pStyle w:val="Heading2"/>
      </w:pPr>
      <w:r>
        <w:t xml:space="preserve">Cord care applied?</w:t>
      </w:r>
    </w:p>
    <w:p>
      <w:pPr>
        <w:pStyle w:val="TableCaption"/>
      </w:pPr>
      <w:r>
        <w:t xml:space="preserve">Cord care applied?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 applied?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 appli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 (8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(1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7"/>
    <w:bookmarkStart w:id="28" w:name="cord-care-talcumbaby-powder"/>
    <w:p>
      <w:pPr>
        <w:pStyle w:val="Heading2"/>
      </w:pPr>
      <w:r>
        <w:t xml:space="preserve">Cord care: Talcum/Baby powder</w:t>
      </w:r>
    </w:p>
    <w:p>
      <w:pPr>
        <w:pStyle w:val="TableCaption"/>
      </w:pPr>
      <w:r>
        <w:t xml:space="preserve">Cord care: Talcum/Baby powd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Talcum/Baby powd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Talcum/Baby pow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8"/>
    <w:bookmarkStart w:id="29" w:name="cord-care-oil-or-ghee"/>
    <w:p>
      <w:pPr>
        <w:pStyle w:val="Heading2"/>
      </w:pPr>
      <w:r>
        <w:t xml:space="preserve">Cord care: Oil or ghee</w:t>
      </w:r>
    </w:p>
    <w:p>
      <w:pPr>
        <w:pStyle w:val="TableCaption"/>
      </w:pPr>
      <w:r>
        <w:t xml:space="preserve">Cord care: Oil or ghe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Oil or ghe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Oil or gh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29"/>
    <w:bookmarkStart w:id="30" w:name="cord-care-blue-medicine"/>
    <w:p>
      <w:pPr>
        <w:pStyle w:val="Heading2"/>
      </w:pPr>
      <w:r>
        <w:t xml:space="preserve">Cord care: Blue medicine</w:t>
      </w:r>
    </w:p>
    <w:p>
      <w:pPr>
        <w:pStyle w:val="TableCaption"/>
      </w:pPr>
      <w:r>
        <w:t xml:space="preserve">Cord care: Blue medicin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Blue medicin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Blue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(1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0"/>
    <w:bookmarkStart w:id="31" w:name="cord-care-betadine"/>
    <w:p>
      <w:pPr>
        <w:pStyle w:val="Heading2"/>
      </w:pPr>
      <w:r>
        <w:t xml:space="preserve">Cord care: Betadine</w:t>
      </w:r>
    </w:p>
    <w:p>
      <w:pPr>
        <w:pStyle w:val="TableCaption"/>
      </w:pPr>
      <w:r>
        <w:t xml:space="preserve">Cord care: Betadin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Betadin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Betad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1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1"/>
    <w:bookmarkStart w:id="32" w:name="cord-care-turmeric-powderoil"/>
    <w:p>
      <w:pPr>
        <w:pStyle w:val="Heading2"/>
      </w:pPr>
      <w:r>
        <w:t xml:space="preserve">Cord care: Turmeric powder/oil</w:t>
      </w:r>
    </w:p>
    <w:p>
      <w:pPr>
        <w:pStyle w:val="TableCaption"/>
      </w:pPr>
      <w:r>
        <w:t xml:space="preserve">Cord care: Turmeric powder/oi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Turmeric powder/oi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Turmeric powder/o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12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2"/>
    <w:bookmarkStart w:id="33" w:name="cord-care-dont-know"/>
    <w:p>
      <w:pPr>
        <w:pStyle w:val="Heading2"/>
      </w:pPr>
      <w:r>
        <w:t xml:space="preserve">Cord care: Don’t know</w:t>
      </w:r>
    </w:p>
    <w:p>
      <w:pPr>
        <w:pStyle w:val="TableCaption"/>
      </w:pPr>
      <w:r>
        <w:t xml:space="preserve">Cord care: Don’t know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Don’t know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12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3"/>
    <w:bookmarkStart w:id="34" w:name="cord-care-other"/>
    <w:p>
      <w:pPr>
        <w:pStyle w:val="Heading2"/>
      </w:pPr>
      <w:r>
        <w:t xml:space="preserve">Cord care: Other</w:t>
      </w:r>
    </w:p>
    <w:p>
      <w:pPr>
        <w:pStyle w:val="TableCaption"/>
      </w:pPr>
      <w:r>
        <w:t xml:space="preserve">Cord care: Oth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rd care: Other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rd care: 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8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8 (87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4"/>
    <w:bookmarkStart w:id="35" w:name="did-mother-reduce-diet"/>
    <w:p>
      <w:pPr>
        <w:pStyle w:val="Heading2"/>
      </w:pPr>
      <w:r>
        <w:t xml:space="preserve">Did mother reduce diet?</w:t>
      </w:r>
    </w:p>
    <w:p>
      <w:pPr>
        <w:pStyle w:val="TableCaption"/>
      </w:pPr>
      <w:r>
        <w:t xml:space="preserve">Did mother reduce diet?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d mother reduce diet?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d mother reduce die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5"/>
    <w:bookmarkStart w:id="36" w:name="mother-reduced-her-own-diet"/>
    <w:p>
      <w:pPr>
        <w:pStyle w:val="Heading2"/>
      </w:pPr>
      <w:r>
        <w:t xml:space="preserve">Mother reduced her own diet?</w:t>
      </w:r>
    </w:p>
    <w:p>
      <w:pPr>
        <w:pStyle w:val="TableCaption"/>
      </w:pPr>
      <w:r>
        <w:t xml:space="preserve">Mother reduced her own diet?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ther reduced her own diet?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ther reduced her own die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6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7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5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5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 (6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3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2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 (2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6"/>
    <w:bookmarkStart w:id="37" w:name="Xcf5e6237ae0a70009634246c451897b786d3ed3"/>
    <w:p>
      <w:pPr>
        <w:pStyle w:val="Heading2"/>
      </w:pPr>
      <w:r>
        <w:t xml:space="preserve">“Doing KMC is physically beneficial for babies’ health (e.g. prevents illnesses and infections, helps them gain weight and grow faster, helps keep them warm)”</w:t>
      </w:r>
    </w:p>
    <w:p>
      <w:pPr>
        <w:pStyle w:val="TableCaption"/>
      </w:pPr>
      <w:r>
        <w:t xml:space="preserve">“Doing KMC is physically beneficial for babies’ health (e.g. prevents illnesses and infections, helps them gain weight and grow faster, helps keep them warm)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Doing KMC is physically beneficial for babies’ health (e.g. prevents illnesses and infections, helps them gain weight and grow faster, helps keep them warm)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Doing KMC is physically beneficial for babies’ health (e.g. prevents illnesses and infections, helps them gain weight and grow faster, helps keep them warm)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9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 (9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9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7"/>
    <w:bookmarkStart w:id="38" w:name="X71a80fb79537a896c5cb72e9de1f4efb5be86c6"/>
    <w:p>
      <w:pPr>
        <w:pStyle w:val="Heading2"/>
      </w:pPr>
      <w:r>
        <w:t xml:space="preserve">“Doing KMC helps babies bond with their caregivers/parents”</w:t>
      </w:r>
    </w:p>
    <w:p>
      <w:pPr>
        <w:pStyle w:val="TableCaption"/>
      </w:pPr>
      <w:r>
        <w:t xml:space="preserve">“Doing KMC helps babies bond with their caregivers/parents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Doing KMC helps babies bond with their caregivers/parents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Doing KMC helps babies bond with their caregivers/parents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 (9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(9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1 (9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8"/>
    <w:bookmarkStart w:id="39" w:name="X5d19288085fa78eb25ff83daf2c404a95a916ff"/>
    <w:p>
      <w:pPr>
        <w:pStyle w:val="Heading2"/>
      </w:pPr>
      <w:r>
        <w:t xml:space="preserve">“Engaging in KMC is good for both babies and their caregivers/parents”</w:t>
      </w:r>
    </w:p>
    <w:p>
      <w:pPr>
        <w:pStyle w:val="TableCaption"/>
      </w:pPr>
      <w:r>
        <w:t xml:space="preserve">“Engaging in KMC is good for both babies and their caregivers/parents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Engaging in KMC is good for both babies and their caregivers/parents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Engaging in KMC is good for both babies and their caregivers/parents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9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 (9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39"/>
    <w:bookmarkStart w:id="40" w:name="X6d89700aa6225b38e4b5b8d0196c78e6fac039b"/>
    <w:p>
      <w:pPr>
        <w:pStyle w:val="Heading2"/>
      </w:pPr>
      <w:r>
        <w:t xml:space="preserve">“I approve of other parents engaging in KMC with their babies”</w:t>
      </w:r>
    </w:p>
    <w:p>
      <w:pPr>
        <w:pStyle w:val="TableCaption"/>
      </w:pPr>
      <w:r>
        <w:t xml:space="preserve">“I approve of other parents engaging in KMC with their babies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approve of other parents engaging in KMC with their babies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approve of other parents engaging in KMC with their babies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9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9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 (8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6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1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0"/>
    <w:bookmarkStart w:id="41" w:name="X3730031b308d30fc56cda3713c89f1f582087bd"/>
    <w:p>
      <w:pPr>
        <w:pStyle w:val="Heading2"/>
      </w:pPr>
      <w:r>
        <w:t xml:space="preserve">“I try my best to engage in KMC with the baby”</w:t>
      </w:r>
    </w:p>
    <w:p>
      <w:pPr>
        <w:pStyle w:val="TableCaption"/>
      </w:pPr>
      <w:r>
        <w:t xml:space="preserve">“I try my best to engage in KMC with the baby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try my best to engage in KMC with the baby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try my best to engage in KMC with the baby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9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6 (9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1"/>
    <w:bookmarkStart w:id="42" w:name="X982c04c402b1d3b77243fd77adf71219237252e"/>
    <w:p>
      <w:pPr>
        <w:pStyle w:val="Heading2"/>
      </w:pPr>
      <w:r>
        <w:t xml:space="preserve">“Fathers should engage in KMC with their babies”</w:t>
      </w:r>
    </w:p>
    <w:p>
      <w:pPr>
        <w:pStyle w:val="TableCaption"/>
      </w:pPr>
      <w:r>
        <w:t xml:space="preserve">“Fathers should engage in KMC with their babies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Fathers should engage in KMC with their babies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Fathers should engage in KMC with their babies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9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 (9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9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7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 (9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2"/>
    <w:bookmarkStart w:id="43" w:name="i-would-like-to-do-kmc-with-the-baby"/>
    <w:p>
      <w:pPr>
        <w:pStyle w:val="Heading2"/>
      </w:pPr>
      <w:r>
        <w:t xml:space="preserve">“I would like to do KMC with the baby”</w:t>
      </w:r>
    </w:p>
    <w:p>
      <w:pPr>
        <w:pStyle w:val="TableCaption"/>
      </w:pPr>
      <w:r>
        <w:t xml:space="preserve">“I would like to do KMC with the baby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would like to do KMC with the baby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would like to do KMC with the baby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9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 (9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9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9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3"/>
    <w:bookmarkStart w:id="44" w:name="families-should-do-kmc-with-their-babies"/>
    <w:p>
      <w:pPr>
        <w:pStyle w:val="Heading2"/>
      </w:pPr>
      <w:r>
        <w:t xml:space="preserve">“Families should do KMC with their babies”</w:t>
      </w:r>
    </w:p>
    <w:p>
      <w:pPr>
        <w:pStyle w:val="TableCaption"/>
      </w:pPr>
      <w:r>
        <w:t xml:space="preserve">“Families should do KMC with their babies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Families should do KMC with their babies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Families should do KMC with their babies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8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8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7 (8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(12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4"/>
    <w:bookmarkStart w:id="45" w:name="X919d7c28fd0497151faf264fcbd8cfbf22c3193"/>
    <w:p>
      <w:pPr>
        <w:pStyle w:val="Heading2"/>
      </w:pPr>
      <w:r>
        <w:t xml:space="preserve">“It is risky to apply oil, powder, ghee, ash, turmeric, or cow dung on the baby’s cord.”</w:t>
      </w:r>
    </w:p>
    <w:p>
      <w:pPr>
        <w:pStyle w:val="TableCaption"/>
      </w:pPr>
      <w:r>
        <w:t xml:space="preserve">“It is risky to apply oil, powder, ghee, ash, turmeric, or cow dung on the baby’s cord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t is risky to apply oil, powder, ghee, ash, turmeric, or cow dung on the baby’s cord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t is risky to apply oil, powder, ghee, ash, turmeric, or cow dung on the baby’s cord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8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8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8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 (8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1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5"/>
    <w:bookmarkStart w:id="46" w:name="X1d7e1312eb4fd7792ce71dbf7d0ac124328c5d4"/>
    <w:p>
      <w:pPr>
        <w:pStyle w:val="Heading2"/>
      </w:pPr>
      <w:r>
        <w:t xml:space="preserve">“Parents and caregivers should avoid applying oil, powder, ghee, ash, turmeric, or cow dung on a baby’s cord.”</w:t>
      </w:r>
    </w:p>
    <w:p>
      <w:pPr>
        <w:pStyle w:val="TableCaption"/>
      </w:pPr>
      <w:r>
        <w:t xml:space="preserve">“Parents and caregivers should avoid applying oil, powder, ghee, ash, turmeric, or cow dung on a baby’s cord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Parents and caregivers should avoid applying oil, powder, ghee, ash, turmeric, or cow dung on a baby’s cord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Parents and caregivers should avoid applying oil, powder, ghee, ash, turmeric, or cow dung on a baby’s cord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9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8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9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 (9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6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6"/>
    <w:bookmarkStart w:id="47" w:name="X15148bb2a0b490ed74b318e1d610259d9a57f7c"/>
    <w:p>
      <w:pPr>
        <w:pStyle w:val="Heading2"/>
      </w:pPr>
      <w:r>
        <w:t xml:space="preserve">“Keeping the cord dry is the best way to prevent infection.”</w:t>
      </w:r>
    </w:p>
    <w:p>
      <w:pPr>
        <w:pStyle w:val="TableCaption"/>
      </w:pPr>
      <w:r>
        <w:t xml:space="preserve">“Keeping the cord dry is the best way to prevent infection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Keeping the cord dry is the best way to prevent infection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Keeping the cord dry is the best way to prevent infection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 (9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9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9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7"/>
    <w:bookmarkStart w:id="48" w:name="X4b28f6f4d324a0e3eac04043e378305150c9987"/>
    <w:p>
      <w:pPr>
        <w:pStyle w:val="Heading2"/>
      </w:pPr>
      <w:r>
        <w:t xml:space="preserve">“The best way to properly care for a baby’s cord is to wash it with a gentle soap and water during baths and dry it immediately after.”</w:t>
      </w:r>
    </w:p>
    <w:p>
      <w:pPr>
        <w:pStyle w:val="TableCaption"/>
      </w:pPr>
      <w:r>
        <w:t xml:space="preserve">“The best way to properly care for a baby’s cord is to wash it with a gentle soap and water during baths and dry it immediately after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The best way to properly care for a baby’s cord is to wash it with a gentle soap and water during baths and dry it immediately after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The best way to properly care for a baby’s cord is to wash it with a gentle soap and water during baths and dry it immediately after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 (9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 (9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9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9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8"/>
    <w:bookmarkStart w:id="49" w:name="i-want-to-keep-babys-cord-clean-and-dry."/>
    <w:p>
      <w:pPr>
        <w:pStyle w:val="Heading2"/>
      </w:pPr>
      <w:r>
        <w:t xml:space="preserve">“I want to keep baby’s cord clean and dry.”</w:t>
      </w:r>
    </w:p>
    <w:p>
      <w:pPr>
        <w:pStyle w:val="TableCaption"/>
      </w:pPr>
      <w:r>
        <w:t xml:space="preserve">“I want to keep baby’s cord clean and dry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want to keep baby’s cord clean and dry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want to keep baby’s cord clean and dry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97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9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0 (97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49"/>
    <w:bookmarkStart w:id="50" w:name="X8060ef142a2f07f9c65e5b256d498ce4fb1591b"/>
    <w:p>
      <w:pPr>
        <w:pStyle w:val="Heading2"/>
      </w:pPr>
      <w:r>
        <w:t xml:space="preserve">“Eating all kinds of nutritious foods, regardless of whether it is hot or cold food, helps a mother recover and produce more breastmilk.”</w:t>
      </w:r>
    </w:p>
    <w:p>
      <w:pPr>
        <w:pStyle w:val="TableCaption"/>
      </w:pPr>
      <w:r>
        <w:t xml:space="preserve">“Eating all kinds of nutritious foods, regardless of whether it is hot or cold food, helps a mother recover and produce more breastmilk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Eating all kinds of nutritious foods, regardless of whether it is hot or cold food, helps a mother recover and produce more breastmilk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Eating all kinds of nutritious foods, regardless of whether it is hot or cold food, helps a mother recover and produce more breastmilk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 (8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 (8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8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 (87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1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0"/>
    <w:bookmarkStart w:id="51" w:name="X9254bc626f62322e3f01dd453410d534ba45c90"/>
    <w:p>
      <w:pPr>
        <w:pStyle w:val="Heading2"/>
      </w:pPr>
      <w:r>
        <w:t xml:space="preserve">“Eating any type of hot or cold food won’t negatively impact the mother or the baby (i.e. cause gas or sickness).”</w:t>
      </w:r>
    </w:p>
    <w:p>
      <w:pPr>
        <w:pStyle w:val="TableCaption"/>
      </w:pPr>
      <w:r>
        <w:t xml:space="preserve">“Eating any type of hot or cold food won’t negatively impact the mother or the baby (i.e. cause gas or sickness)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Eating any type of hot or cold food won’t negatively impact the mother or the baby (i.e. cause gas or sickness)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Eating any type of hot or cold food won’t negatively impact the mother or the baby (i.e. cause gas or sickness)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 (6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 (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(6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 (7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2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2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1"/>
    <w:bookmarkStart w:id="52" w:name="X8afebc1993c30cda94b9c6ea9780e19dd334ce9"/>
    <w:p>
      <w:pPr>
        <w:pStyle w:val="Heading2"/>
      </w:pPr>
      <w:r>
        <w:t xml:space="preserve">“I do my best to eat a variety of nutritious foods and not restrict my diet after delivery.”</w:t>
      </w:r>
    </w:p>
    <w:p>
      <w:pPr>
        <w:pStyle w:val="TableCaption"/>
      </w:pPr>
      <w:r>
        <w:t xml:space="preserve">“I do my best to eat a variety of nutritious foods and not restrict my diet after delivery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do my best to eat a variety of nutritious foods and not restrict my diet after delivery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do my best to eat a variety of nutritious foods and not restrict my diet after delivery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 (8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5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 (7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want to resp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2"/>
    <w:bookmarkStart w:id="53" w:name="X72294d6daa63e2ae9468b19fa8438885e208634"/>
    <w:p>
      <w:pPr>
        <w:pStyle w:val="Heading2"/>
      </w:pPr>
      <w:r>
        <w:t xml:space="preserve">“I do my best to help the mother eat a variety of nutritious foods and avoid restricting her diet after delivery.”</w:t>
      </w:r>
    </w:p>
    <w:p>
      <w:pPr>
        <w:pStyle w:val="TableCaption"/>
      </w:pPr>
      <w:r>
        <w:t xml:space="preserve">“I do my best to help the mother eat a variety of nutritious foods and avoid restricting her diet after delivery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do my best to help the mother eat a variety of nutritious foods and avoid restricting her diet after delivery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do my best to help the mother eat a variety of nutritious foods and avoid restricting her diet after delivery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1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3"/>
    <w:bookmarkStart w:id="54" w:name="X4cc4fed5a69f9430d82f4e4c3a17081b4a20d16"/>
    <w:p>
      <w:pPr>
        <w:pStyle w:val="Heading2"/>
      </w:pPr>
      <w:r>
        <w:t xml:space="preserve">“It’s not ok to reduce the amount of food or water from a mother’s diet for the health of her or the baby.”</w:t>
      </w:r>
    </w:p>
    <w:p>
      <w:pPr>
        <w:pStyle w:val="TableCaption"/>
      </w:pPr>
      <w:r>
        <w:t xml:space="preserve">“It’s not ok to reduce the amount of food or water from a mother’s diet for the health of her or the baby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t’s not ok to reduce the amount of food or water from a mother’s diet for the health of her or the baby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t’s not ok to reduce the amount of food or water from a mother’s diet for the health of her or the baby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 (9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9 (9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5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4"/>
    <w:bookmarkStart w:id="55" w:name="Xc269c500e18e3eedada1d9be81d06b3fd05ed4d"/>
    <w:p>
      <w:pPr>
        <w:pStyle w:val="Heading2"/>
      </w:pPr>
      <w:r>
        <w:t xml:space="preserve">“Even if the mom or baby is sick, the mom should not stop eating certain foods.”</w:t>
      </w:r>
    </w:p>
    <w:p>
      <w:pPr>
        <w:pStyle w:val="TableCaption"/>
      </w:pPr>
      <w:r>
        <w:t xml:space="preserve">“Even if the mom or baby is sick, the mom should not stop eating certain foods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Even if the mom or baby is sick, the mom should not stop eating certain foods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Even if the mom or baby is sick, the mom should not stop eating certain foods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(8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8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 (8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 (8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1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5"/>
    <w:bookmarkStart w:id="56" w:name="X8fa91b6caf834b7a1815c0e4db760bab7ac25e6"/>
    <w:p>
      <w:pPr>
        <w:pStyle w:val="Heading2"/>
      </w:pPr>
      <w:r>
        <w:t xml:space="preserve">“I try to make sure the mother drinks at least 2 liters (or 8–10 glasses) of water a day to support healthy milk production.”</w:t>
      </w:r>
    </w:p>
    <w:p>
      <w:pPr>
        <w:pStyle w:val="TableCaption"/>
      </w:pPr>
      <w:r>
        <w:t xml:space="preserve">“I try to make sure the mother drinks at least 2 liters (or 8–10 glasses) of water a day to support healthy milk production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try to make sure the mother drinks at least 2 liters (or 8–10 glasses) of water a day to support healthy milk production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try to make sure the mother drinks at least 2 liters (or 8–10 glasses) of water a day to support healthy milk production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2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(1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6"/>
    <w:bookmarkStart w:id="57" w:name="X0a3b0013397b688032145351247c8fff8286925"/>
    <w:p>
      <w:pPr>
        <w:pStyle w:val="Heading2"/>
      </w:pPr>
      <w:r>
        <w:t xml:space="preserve">“I try to drink at least 2 Liters of (or 8-10 glasses) of water a day to optimize my milk production.”</w:t>
      </w:r>
    </w:p>
    <w:p>
      <w:pPr>
        <w:pStyle w:val="TableCaption"/>
      </w:pPr>
      <w:r>
        <w:t xml:space="preserve">“I try to drink at least 2 Liters of (or 8-10 glasses) of water a day to optimize my milk production.”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“I try to drink at least 2 Liters of (or 8-10 glasses) of water a day to optimize my milk production.”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“I try to drink at least 2 Liters of (or 8-10 glasses) of water a day to optimize my milk production.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9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9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 (6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 (85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7"/>
    <w:bookmarkStart w:id="58" w:name="type-of-delivery"/>
    <w:p>
      <w:pPr>
        <w:pStyle w:val="Heading2"/>
      </w:pPr>
      <w:r>
        <w:t xml:space="preserve">Type of delivery</w:t>
      </w:r>
    </w:p>
    <w:p>
      <w:pPr>
        <w:pStyle w:val="TableCaption"/>
      </w:pPr>
      <w:r>
        <w:t xml:space="preserve">Type of deliv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ype of deliver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ype of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‐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 (6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6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5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 (56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3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3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4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 (4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8"/>
    <w:bookmarkStart w:id="59" w:name="sex-of-baby"/>
    <w:p>
      <w:pPr>
        <w:pStyle w:val="Heading2"/>
      </w:pPr>
      <w:r>
        <w:t xml:space="preserve">Sex of baby</w:t>
      </w:r>
    </w:p>
    <w:p>
      <w:pPr>
        <w:pStyle w:val="TableCaption"/>
      </w:pPr>
      <w:r>
        <w:t xml:space="preserve">Sex of bab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ex of bab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 of ba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 (5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5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 (53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4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4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4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 (4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59"/>
    <w:bookmarkStart w:id="60" w:name="is-this-the-first-baby"/>
    <w:p>
      <w:pPr>
        <w:pStyle w:val="Heading2"/>
      </w:pPr>
      <w:r>
        <w:t xml:space="preserve">Is this the first baby?</w:t>
      </w:r>
    </w:p>
    <w:p>
      <w:pPr>
        <w:pStyle w:val="TableCaption"/>
      </w:pPr>
      <w:r>
        <w:t xml:space="preserve">Is this the first baby?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s this the first baby?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 this the first baby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(5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5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8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4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4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39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0"/>
    <w:bookmarkStart w:id="61" w:name="is-this-mothers-first-baby"/>
    <w:p>
      <w:pPr>
        <w:pStyle w:val="Heading2"/>
      </w:pPr>
      <w:r>
        <w:t xml:space="preserve">Is this mother’s first baby?</w:t>
      </w:r>
    </w:p>
    <w:p>
      <w:pPr>
        <w:pStyle w:val="TableCaption"/>
      </w:pPr>
      <w:r>
        <w:t xml:space="preserve">Is this mother’s first baby?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Is this mother’s first baby?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s this mother’s first baby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4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1"/>
    <w:bookmarkStart w:id="62" w:name="respondent-education-level"/>
    <w:p>
      <w:pPr>
        <w:pStyle w:val="Heading2"/>
      </w:pPr>
      <w:r>
        <w:t xml:space="preserve">Respondent education level</w:t>
      </w:r>
    </w:p>
    <w:p>
      <w:pPr>
        <w:pStyle w:val="TableCaption"/>
      </w:pPr>
      <w:r>
        <w:t xml:space="preserve">Respondent education lev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pondent education leve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pondent education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th to degree/dip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5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6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 (5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th to 10th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1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3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(24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2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1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 how to read or 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 to 5th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2"/>
    <w:bookmarkStart w:id="63" w:name="mothers-education-level"/>
    <w:p>
      <w:pPr>
        <w:pStyle w:val="Heading2"/>
      </w:pPr>
      <w:r>
        <w:t xml:space="preserve">Mother’s education level</w:t>
      </w:r>
    </w:p>
    <w:p>
      <w:pPr>
        <w:pStyle w:val="TableCaption"/>
      </w:pPr>
      <w:r>
        <w:t xml:space="preserve">Mother’s education leve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ther’s education level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ther’s education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th to degree/dip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5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th to 10th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gradu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 how to read or 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 to 5th stand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/write but no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3"/>
    <w:bookmarkStart w:id="64" w:name="respondent-occupation-category"/>
    <w:p>
      <w:pPr>
        <w:pStyle w:val="Heading2"/>
      </w:pPr>
      <w:r>
        <w:t xml:space="preserve">Respondent occupation category</w:t>
      </w:r>
    </w:p>
    <w:p>
      <w:pPr>
        <w:pStyle w:val="TableCaption"/>
      </w:pPr>
      <w:r>
        <w:t xml:space="preserve">Respondent occupation catego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spondent occupation categor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pondent occupation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8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7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8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employed / small 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labo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sector j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4"/>
    <w:bookmarkStart w:id="65" w:name="mothers-occupation-category"/>
    <w:p>
      <w:pPr>
        <w:pStyle w:val="Heading2"/>
      </w:pPr>
      <w:r>
        <w:t xml:space="preserve">Mother’s occupation category</w:t>
      </w:r>
    </w:p>
    <w:p>
      <w:pPr>
        <w:pStyle w:val="TableCaption"/>
      </w:pPr>
      <w:r>
        <w:t xml:space="preserve">Mother’s occupation catego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other’s occupation categor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ther’s occupation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9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 (9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7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 (8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 (1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loy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labo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employed / small 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5"/>
    <w:bookmarkStart w:id="66" w:name="social-category"/>
    <w:p>
      <w:pPr>
        <w:pStyle w:val="Heading2"/>
      </w:pPr>
      <w:r>
        <w:t xml:space="preserve">Social category</w:t>
      </w:r>
    </w:p>
    <w:p>
      <w:pPr>
        <w:pStyle w:val="TableCaption"/>
      </w:pPr>
      <w:r>
        <w:t xml:space="preserve">Social catego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cial categor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cial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/ST/O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 (5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 (7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 (58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3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 (3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 / no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6"/>
    <w:bookmarkStart w:id="67" w:name="state-of-respondent"/>
    <w:p>
      <w:pPr>
        <w:pStyle w:val="Heading2"/>
      </w:pPr>
      <w:r>
        <w:t xml:space="preserve">State of respondent</w:t>
      </w:r>
    </w:p>
    <w:p>
      <w:pPr>
        <w:pStyle w:val="TableCaption"/>
      </w:pPr>
      <w:r>
        <w:t xml:space="preserve">State of responden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ate of responden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e of respon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j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 (9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 (4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rnata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9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2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hya Prad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9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1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harash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9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8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: Specif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7"/>
    <w:bookmarkStart w:id="68" w:name="below-poverty-line"/>
    <w:p>
      <w:pPr>
        <w:pStyle w:val="Heading2"/>
      </w:pPr>
      <w:r>
        <w:t xml:space="preserve">Below poverty line?</w:t>
      </w:r>
    </w:p>
    <w:p>
      <w:pPr>
        <w:pStyle w:val="TableCaption"/>
      </w:pPr>
      <w:r>
        <w:t xml:space="preserve">Below poverty line?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low poverty line?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Below poverty lin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 (4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 (9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 (6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5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2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36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8"/>
    <w:bookmarkStart w:id="69" w:name="religion"/>
    <w:p>
      <w:pPr>
        <w:pStyle w:val="Heading2"/>
      </w:pPr>
      <w:r>
        <w:t xml:space="preserve">Religion</w:t>
      </w:r>
    </w:p>
    <w:p>
      <w:pPr>
        <w:pStyle w:val="TableCaption"/>
      </w:pPr>
      <w:r>
        <w:t xml:space="preserve">Relig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ligion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ndu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2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9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7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 (5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kh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 (67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 (3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istia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ddh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in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7 (4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2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2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3 (100.0%)</w:t>
            </w:r>
          </w:p>
        </w:tc>
      </w:tr>
    </w:tbl>
    <w:bookmarkEnd w:id="69"/>
    <w:bookmarkEnd w:id="70"/>
    <w:bookmarkStart w:id="236" w:name="summary-plots-total"/>
    <w:p>
      <w:pPr>
        <w:pStyle w:val="Heading1"/>
      </w:pPr>
      <w:r>
        <w:t xml:space="preserve">Summary Plots (Total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3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6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7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8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19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0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3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4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7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8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29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3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4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5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6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7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8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39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0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2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4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7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8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49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0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2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3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4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norms_survey_analysis_ccp_kmc_files/figure-docx/print_all_plots-55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74" Target="media/rId7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77" Target="media/rId77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80" Target="media/rId80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83" Target="media/rId83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 Norms Survey Analysis</dc:title>
  <dc:creator>Zezhen Wu</dc:creator>
  <cp:keywords/>
  <dcterms:created xsi:type="dcterms:W3CDTF">2025-06-18T23:05:24Z</dcterms:created>
  <dcterms:modified xsi:type="dcterms:W3CDTF">2025-06-18T23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8</vt:lpwstr>
  </property>
  <property fmtid="{D5CDD505-2E9C-101B-9397-08002B2CF9AE}" pid="3" name="output">
    <vt:lpwstr/>
  </property>
</Properties>
</file>